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ef33390c8c26a9e381aa5616c54e9163cf654"/>
      <w:r>
        <w:rPr>
          <w:b/>
        </w:rPr>
        <w:t xml:space="preserve">ПРОТОКОЛ ЕЛЕКТРОННОГО АУКЦІОНУ № CLE001-UA-20240322-940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20324_1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Запоріжжя, вул. Леоніда Жаботинського, 48. Оренда – приміщення 1-го поверху площею 81,30 кв.м (П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-го поверху площею 81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76,30 грн, у тому числі ПДВ</w:t>
      </w:r>
      <w:r>
        <w:t xml:space="preserve"> </w:t>
      </w:r>
      <w:r>
        <w:t xml:space="preserve">1 996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185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5:40:22Z</dcterms:created>
  <dcterms:modified xsi:type="dcterms:W3CDTF">2024-06-26T15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